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</w:p>
    <w:bookmarkEnd w:id="23"/>
    <w:bookmarkEnd w:id="24"/>
    <w:bookmarkStart w:id="31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《大数据机器学习》课程做作业的同时，也形成了一个简单的机器学习库，对李航书上的部分代码做了实现和可视化，你可以通过安装我们的库来复用我们写的代码逻辑。</w:t>
      </w:r>
    </w:p>
    <w:bookmarkStart w:id="28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conda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onda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yecanming6666 thu_big_data_ml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7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8"/>
    <w:bookmarkStart w:id="30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’s</w:t>
      </w:r>
      <w:r>
        <w:t xml:space="preserve"> </w:t>
      </w:r>
      <w:hyperlink r:id="rId29">
        <w:r>
          <w:rPr>
            <w:rStyle w:val="Hyperlink"/>
          </w:rPr>
          <w:t xml:space="preserve">pages</w:t>
        </w:r>
      </w:hyperlink>
      <w:r>
        <w:t xml:space="preserve">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30"/>
    <w:bookmarkEnd w:id="31"/>
    <w:bookmarkStart w:id="32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-Book-Studio.github.io/THU-Coursework-Machine-Learning-for-Big-Data/" TargetMode="External" /><Relationship Type="http://schemas.openxmlformats.org/officeDocument/2006/relationships/hyperlink" Id="rId26" Target="https://anaconda.org/Open-Book-Studio/THU-Coursework-Machine-Learning-for-Big-Data" TargetMode="Externa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7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-Book-Studio.github.io/THU-Coursework-Machine-Learning-for-Big-Data/" TargetMode="External" /><Relationship Type="http://schemas.openxmlformats.org/officeDocument/2006/relationships/hyperlink" Id="rId26" Target="https://anaconda.org/Open-Book-Studio/THU-Coursework-Machine-Learning-for-Big-Data" TargetMode="Externa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7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0-20T16:05:15Z</dcterms:created>
  <dcterms:modified xsi:type="dcterms:W3CDTF">2024-10-20T16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